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639FB" w14:textId="77777777" w:rsidR="0033328A" w:rsidRDefault="0033328A">
      <w:pPr>
        <w:rPr>
          <w:lang w:val="en-US"/>
        </w:rPr>
      </w:pPr>
      <w:r>
        <w:rPr>
          <w:lang w:val="en-US"/>
        </w:rPr>
        <w:t xml:space="preserve">MODULE-3 </w:t>
      </w:r>
    </w:p>
    <w:p w14:paraId="5617123D" w14:textId="59DF4EFC" w:rsidR="005E64DF" w:rsidRDefault="0033328A">
      <w:pPr>
        <w:rPr>
          <w:lang w:val="en-US"/>
        </w:rPr>
      </w:pPr>
      <w:r>
        <w:rPr>
          <w:lang w:val="en-US"/>
        </w:rPr>
        <w:t>CASE STUDY-III</w:t>
      </w:r>
    </w:p>
    <w:p w14:paraId="5868ABD9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class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Customer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):</w:t>
      </w:r>
    </w:p>
    <w:p w14:paraId="4295865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__init__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i/>
          <w:iCs/>
          <w:color w:val="FFB86C"/>
          <w:sz w:val="21"/>
          <w:szCs w:val="21"/>
          <w:lang w:eastAsia="en-IN"/>
        </w:rPr>
        <w:t>customerdata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7D507227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customerdata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omerdata</w:t>
      </w:r>
    </w:p>
    <w:p w14:paraId="1238303E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    titlename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omerdata[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1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.split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.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109F678F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title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titlename[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0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</w:t>
      </w:r>
    </w:p>
    <w:p w14:paraId="4E5492CB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fname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titlename[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1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</w:t>
      </w:r>
    </w:p>
    <w:p w14:paraId="1D905847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lname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omerdata[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0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</w:t>
      </w:r>
    </w:p>
    <w:p w14:paraId="4597702A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blacklisted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omerdata[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2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        </w:t>
      </w:r>
    </w:p>
    <w:p w14:paraId="5DB6C2F6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62E884"/>
          <w:sz w:val="21"/>
          <w:szCs w:val="21"/>
          <w:lang w:eastAsia="en-IN"/>
        </w:rPr>
        <w:t>titl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4762510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retur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.title </w:t>
      </w:r>
    </w:p>
    <w:p w14:paraId="21CC38F7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62E884"/>
          <w:sz w:val="21"/>
          <w:szCs w:val="21"/>
          <w:lang w:eastAsia="en-IN"/>
        </w:rPr>
        <w:t>fnam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32B21C05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retur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fname</w:t>
      </w:r>
    </w:p>
    <w:p w14:paraId="75E9BFCF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62E884"/>
          <w:sz w:val="21"/>
          <w:szCs w:val="21"/>
          <w:lang w:eastAsia="en-IN"/>
        </w:rPr>
        <w:t>lnam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237059CB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retur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lname</w:t>
      </w:r>
    </w:p>
    <w:p w14:paraId="2831824F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62E884"/>
          <w:sz w:val="21"/>
          <w:szCs w:val="21"/>
          <w:lang w:eastAsia="en-IN"/>
        </w:rPr>
        <w:t>blacklisted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0E60E812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retur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.blacklisted</w:t>
      </w:r>
    </w:p>
    <w:p w14:paraId="36B3A613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</w:p>
    <w:p w14:paraId="24F6EED6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62E884"/>
          <w:sz w:val="21"/>
          <w:szCs w:val="21"/>
          <w:lang w:eastAsia="en-IN"/>
        </w:rPr>
        <w:t>createorder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FFB86C"/>
          <w:sz w:val="21"/>
          <w:szCs w:val="21"/>
          <w:lang w:eastAsia="en-IN"/>
        </w:rPr>
        <w:t>val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i/>
          <w:iCs/>
          <w:color w:val="FFB86C"/>
          <w:sz w:val="21"/>
          <w:szCs w:val="21"/>
          <w:lang w:eastAsia="en-IN"/>
        </w:rPr>
        <w:t>itemnam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i/>
          <w:iCs/>
          <w:color w:val="FFB86C"/>
          <w:sz w:val="21"/>
          <w:szCs w:val="21"/>
          <w:lang w:eastAsia="en-IN"/>
        </w:rPr>
        <w:t>itemcod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3035499B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i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val.blacklisted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=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1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:</w:t>
      </w:r>
    </w:p>
    <w:p w14:paraId="07558C30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f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'titl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titl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firstnam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fnam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lastnam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lnam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blacklisting status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blacklisted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77EFCED9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Cutomer is blacklisted.Order creation is not possible.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45DF4AA0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rais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CustomerNotAllowed()</w:t>
      </w:r>
    </w:p>
    <w:p w14:paraId="223EB644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eli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val.blacklisted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=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0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:</w:t>
      </w:r>
    </w:p>
    <w:p w14:paraId="5AE315E2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f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'titl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titl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firstnam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fnam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lastname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lnam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 blacklisting status: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val.blacklisted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54CB6E5E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Cutomer is not blacklisted.Creating order.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1B56023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f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'Order created succesfully.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itemnam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with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{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itemcode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}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 xml:space="preserve"> will be delivered.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4DA09BD3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els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:</w:t>
      </w:r>
    </w:p>
    <w:p w14:paraId="2586DA4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pass</w:t>
      </w:r>
    </w:p>
    <w:p w14:paraId="41717DFC" w14:textId="77777777" w:rsidR="0030339F" w:rsidRPr="0030339F" w:rsidRDefault="0030339F" w:rsidP="0030339F">
      <w:pPr>
        <w:shd w:val="clear" w:color="auto" w:fill="282A36"/>
        <w:spacing w:after="24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br/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br/>
      </w:r>
    </w:p>
    <w:p w14:paraId="39FB075C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class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CustomerNotAllowed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97E1F1"/>
          <w:sz w:val="21"/>
          <w:szCs w:val="21"/>
          <w:lang w:eastAsia="en-IN"/>
        </w:rPr>
        <w:t>Exceptio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6E5633F4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de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__init__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BF9EEE"/>
          <w:sz w:val="21"/>
          <w:szCs w:val="21"/>
          <w:lang w:eastAsia="en-IN"/>
        </w:rPr>
        <w:t>self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:</w:t>
      </w:r>
    </w:p>
    <w:p w14:paraId="7C14082E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pass</w:t>
      </w:r>
    </w:p>
    <w:p w14:paraId="278AC652" w14:textId="77777777" w:rsidR="0030339F" w:rsidRPr="0030339F" w:rsidRDefault="0030339F" w:rsidP="0030339F">
      <w:pPr>
        <w:shd w:val="clear" w:color="auto" w:fill="282A36"/>
        <w:spacing w:after="24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br/>
      </w:r>
    </w:p>
    <w:p w14:paraId="11E70A23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file_data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ope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FairDealCustomerData.csv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r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77CAC17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i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0</w:t>
      </w:r>
    </w:p>
    <w:p w14:paraId="34E2E438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datalist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[]</w:t>
      </w:r>
    </w:p>
    <w:p w14:paraId="7F5A0777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3BDD593E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for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data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i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file_data:</w:t>
      </w:r>
    </w:p>
    <w:p w14:paraId="35B5607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lastRenderedPageBreak/>
        <w:t>    data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i/>
          <w:iCs/>
          <w:color w:val="97E1F1"/>
          <w:sz w:val="21"/>
          <w:szCs w:val="21"/>
          <w:lang w:eastAsia="en-IN"/>
        </w:rPr>
        <w:t>lis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map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i/>
          <w:iCs/>
          <w:color w:val="97E1F1"/>
          <w:sz w:val="21"/>
          <w:szCs w:val="21"/>
          <w:lang w:eastAsia="en-IN"/>
        </w:rPr>
        <w:t>str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data.strip().split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))</w:t>
      </w:r>
    </w:p>
    <w:p w14:paraId="0A436166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custdata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Customer(data)</w:t>
      </w:r>
    </w:p>
    <w:p w14:paraId="55FC2C31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custdatalist.append(custdata)</w:t>
      </w:r>
    </w:p>
    <w:p w14:paraId="46383F19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i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+=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1</w:t>
      </w:r>
    </w:p>
    <w:p w14:paraId="76D9801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1114D72B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file_data.close()</w:t>
      </w:r>
    </w:p>
    <w:p w14:paraId="678F3F32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7D78524D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impor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random</w:t>
      </w:r>
    </w:p>
    <w:p w14:paraId="0BFA5ED1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1F1441BC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avail_products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[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LEDTV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Fridge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AC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Cooker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Laptop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shoes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Mobilephone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]</w:t>
      </w:r>
    </w:p>
    <w:p w14:paraId="672A798C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6385EF29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for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i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in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range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0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i):</w:t>
      </w:r>
    </w:p>
    <w:p w14:paraId="2434E90A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try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:</w:t>
      </w:r>
    </w:p>
    <w:p w14:paraId="1CDCE2C0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    productcode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random.randint(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1111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</w:t>
      </w:r>
      <w:r w:rsidRPr="0030339F">
        <w:rPr>
          <w:rFonts w:ascii="Consolas" w:eastAsia="Times New Roman" w:hAnsi="Consolas" w:cs="Times New Roman"/>
          <w:color w:val="BF9EEE"/>
          <w:sz w:val="21"/>
          <w:szCs w:val="21"/>
          <w:lang w:eastAsia="en-IN"/>
        </w:rPr>
        <w:t>9999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0F3A97A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    product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=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random.choice(avail_products)</w:t>
      </w:r>
    </w:p>
    <w:p w14:paraId="7EB9A354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        createorder(custdatalist[i],product,productcode)</w:t>
      </w:r>
    </w:p>
    <w:p w14:paraId="32BBD0F1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\n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A4B781A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excep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CustomerNotAllowed 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as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cne:</w:t>
      </w:r>
    </w:p>
    <w:p w14:paraId="6C4B7361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Exception Customer NotAllowed handled message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, cne)</w:t>
      </w:r>
    </w:p>
    <w:p w14:paraId="25964CB2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        </w:t>
      </w: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\n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12091744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</w:p>
    <w:p w14:paraId="01CE53F0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 xml:space="preserve"> 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End of Program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"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376D58F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E7EE98"/>
          <w:sz w:val="21"/>
          <w:szCs w:val="21"/>
          <w:lang w:eastAsia="en-IN"/>
        </w:rPr>
        <w:t>data is handled.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0EBB1B5" w14:textId="77777777" w:rsidR="0030339F" w:rsidRPr="0030339F" w:rsidRDefault="0030339F" w:rsidP="0030339F">
      <w:pPr>
        <w:shd w:val="clear" w:color="auto" w:fill="282A36"/>
        <w:spacing w:after="0" w:line="285" w:lineRule="atLeast"/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</w:pPr>
      <w:r w:rsidRPr="0030339F">
        <w:rPr>
          <w:rFonts w:ascii="Consolas" w:eastAsia="Times New Roman" w:hAnsi="Consolas" w:cs="Times New Roman"/>
          <w:color w:val="97E1F1"/>
          <w:sz w:val="21"/>
          <w:szCs w:val="21"/>
          <w:lang w:eastAsia="en-IN"/>
        </w:rPr>
        <w:t>print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(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286C4"/>
          <w:sz w:val="21"/>
          <w:szCs w:val="21"/>
          <w:lang w:eastAsia="en-IN"/>
        </w:rPr>
        <w:t>\n</w:t>
      </w:r>
      <w:r w:rsidRPr="0030339F">
        <w:rPr>
          <w:rFonts w:ascii="Consolas" w:eastAsia="Times New Roman" w:hAnsi="Consolas" w:cs="Times New Roman"/>
          <w:color w:val="DEE492"/>
          <w:sz w:val="21"/>
          <w:szCs w:val="21"/>
          <w:lang w:eastAsia="en-IN"/>
        </w:rPr>
        <w:t>'</w:t>
      </w:r>
      <w:r w:rsidRPr="0030339F">
        <w:rPr>
          <w:rFonts w:ascii="Consolas" w:eastAsia="Times New Roman" w:hAnsi="Consolas" w:cs="Times New Roman"/>
          <w:color w:val="F6F6F4"/>
          <w:sz w:val="21"/>
          <w:szCs w:val="21"/>
          <w:lang w:eastAsia="en-IN"/>
        </w:rPr>
        <w:t>)</w:t>
      </w:r>
    </w:p>
    <w:p w14:paraId="66E5F9AE" w14:textId="5A0C8A65" w:rsidR="0033328A" w:rsidRDefault="0033328A">
      <w:pPr>
        <w:rPr>
          <w:lang w:val="en-US"/>
        </w:rPr>
      </w:pPr>
    </w:p>
    <w:p w14:paraId="2E261A7C" w14:textId="06D2E011" w:rsidR="0033328A" w:rsidRDefault="0033328A">
      <w:pPr>
        <w:rPr>
          <w:lang w:val="en-US"/>
        </w:rPr>
      </w:pPr>
    </w:p>
    <w:p w14:paraId="25CEA652" w14:textId="77777777" w:rsidR="00121274" w:rsidRDefault="00121274">
      <w:pPr>
        <w:rPr>
          <w:lang w:val="en-US"/>
        </w:rPr>
      </w:pPr>
    </w:p>
    <w:p w14:paraId="43B513CC" w14:textId="77777777" w:rsidR="00121274" w:rsidRDefault="00121274">
      <w:pPr>
        <w:rPr>
          <w:lang w:val="en-US"/>
        </w:rPr>
      </w:pPr>
    </w:p>
    <w:p w14:paraId="6F5FB937" w14:textId="77777777" w:rsidR="00121274" w:rsidRDefault="00121274">
      <w:pPr>
        <w:rPr>
          <w:lang w:val="en-US"/>
        </w:rPr>
      </w:pPr>
    </w:p>
    <w:p w14:paraId="3DB40422" w14:textId="77777777" w:rsidR="00121274" w:rsidRDefault="00121274">
      <w:pPr>
        <w:rPr>
          <w:lang w:val="en-US"/>
        </w:rPr>
      </w:pPr>
    </w:p>
    <w:p w14:paraId="719942E8" w14:textId="77777777" w:rsidR="00121274" w:rsidRDefault="00121274">
      <w:pPr>
        <w:rPr>
          <w:lang w:val="en-US"/>
        </w:rPr>
      </w:pPr>
    </w:p>
    <w:p w14:paraId="271952CD" w14:textId="77777777" w:rsidR="00121274" w:rsidRDefault="00121274">
      <w:pPr>
        <w:rPr>
          <w:lang w:val="en-US"/>
        </w:rPr>
      </w:pPr>
    </w:p>
    <w:p w14:paraId="7E7B1A7D" w14:textId="77777777" w:rsidR="00121274" w:rsidRDefault="00121274">
      <w:pPr>
        <w:rPr>
          <w:lang w:val="en-US"/>
        </w:rPr>
      </w:pPr>
    </w:p>
    <w:p w14:paraId="41F91533" w14:textId="77777777" w:rsidR="00121274" w:rsidRDefault="00121274">
      <w:pPr>
        <w:rPr>
          <w:lang w:val="en-US"/>
        </w:rPr>
      </w:pPr>
    </w:p>
    <w:p w14:paraId="57AF5231" w14:textId="77777777" w:rsidR="00121274" w:rsidRDefault="00121274">
      <w:pPr>
        <w:rPr>
          <w:lang w:val="en-US"/>
        </w:rPr>
      </w:pPr>
    </w:p>
    <w:p w14:paraId="67966CE0" w14:textId="77777777" w:rsidR="00121274" w:rsidRDefault="00121274">
      <w:pPr>
        <w:rPr>
          <w:lang w:val="en-US"/>
        </w:rPr>
      </w:pPr>
    </w:p>
    <w:p w14:paraId="5AA7013B" w14:textId="77777777" w:rsidR="00121274" w:rsidRDefault="00121274">
      <w:pPr>
        <w:rPr>
          <w:lang w:val="en-US"/>
        </w:rPr>
      </w:pPr>
    </w:p>
    <w:p w14:paraId="63CA91B3" w14:textId="77777777" w:rsidR="00121274" w:rsidRDefault="00121274">
      <w:pPr>
        <w:rPr>
          <w:lang w:val="en-US"/>
        </w:rPr>
      </w:pPr>
    </w:p>
    <w:p w14:paraId="77403161" w14:textId="77777777" w:rsidR="00121274" w:rsidRDefault="00121274">
      <w:pPr>
        <w:rPr>
          <w:lang w:val="en-US"/>
        </w:rPr>
      </w:pPr>
    </w:p>
    <w:p w14:paraId="3F95A634" w14:textId="6D447B6F" w:rsidR="00121274" w:rsidRDefault="0033328A">
      <w:pPr>
        <w:rPr>
          <w:rFonts w:ascii="Times New Roman" w:hAnsi="Times New Roman" w:cs="Times New Roman"/>
          <w:sz w:val="52"/>
          <w:szCs w:val="52"/>
          <w:lang w:val="en-US"/>
        </w:rPr>
      </w:pPr>
      <w:r>
        <w:rPr>
          <w:lang w:val="en-US"/>
        </w:rPr>
        <w:lastRenderedPageBreak/>
        <w:t xml:space="preserve">                                          </w:t>
      </w:r>
      <w:r w:rsidRPr="0033328A">
        <w:rPr>
          <w:rFonts w:ascii="Times New Roman" w:hAnsi="Times New Roman" w:cs="Times New Roman"/>
          <w:sz w:val="52"/>
          <w:szCs w:val="52"/>
          <w:lang w:val="en-US"/>
        </w:rPr>
        <w:t>OUTPUT</w:t>
      </w:r>
    </w:p>
    <w:p w14:paraId="0804D953" w14:textId="74B35158" w:rsidR="0033328A" w:rsidRDefault="0030339F">
      <w:pPr>
        <w:rPr>
          <w:rFonts w:cstheme="minorHAnsi"/>
          <w:sz w:val="52"/>
          <w:szCs w:val="52"/>
          <w:lang w:val="en-US"/>
        </w:rPr>
      </w:pPr>
      <w:r w:rsidRPr="0030339F">
        <w:rPr>
          <w:rFonts w:cstheme="minorHAnsi"/>
          <w:sz w:val="52"/>
          <w:szCs w:val="52"/>
          <w:lang w:val="en-US"/>
        </w:rPr>
        <w:drawing>
          <wp:inline distT="0" distB="0" distL="0" distR="0" wp14:anchorId="3ADE4233" wp14:editId="463146CD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48798" w14:textId="2391563A" w:rsidR="00121274" w:rsidRDefault="00121274">
      <w:pPr>
        <w:rPr>
          <w:rFonts w:cstheme="minorHAnsi"/>
          <w:sz w:val="36"/>
          <w:szCs w:val="36"/>
          <w:lang w:val="en-US"/>
        </w:rPr>
      </w:pPr>
    </w:p>
    <w:p w14:paraId="78B44C19" w14:textId="25471A1A" w:rsidR="00121274" w:rsidRDefault="00121274">
      <w:pPr>
        <w:rPr>
          <w:rFonts w:cstheme="minorHAnsi"/>
          <w:sz w:val="36"/>
          <w:szCs w:val="36"/>
          <w:lang w:val="en-US"/>
        </w:rPr>
      </w:pPr>
      <w:r w:rsidRPr="00121274">
        <w:rPr>
          <w:rFonts w:cstheme="minorHAnsi"/>
          <w:sz w:val="36"/>
          <w:szCs w:val="36"/>
          <w:lang w:val="en-US"/>
        </w:rPr>
        <w:drawing>
          <wp:inline distT="0" distB="0" distL="0" distR="0" wp14:anchorId="33C11410" wp14:editId="2879D064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A29A" w14:textId="77777777" w:rsidR="00121274" w:rsidRDefault="00121274">
      <w:pPr>
        <w:rPr>
          <w:rFonts w:cstheme="minorHAnsi"/>
          <w:sz w:val="36"/>
          <w:szCs w:val="36"/>
          <w:lang w:val="en-US"/>
        </w:rPr>
      </w:pPr>
    </w:p>
    <w:p w14:paraId="19A5C58A" w14:textId="37D8513F" w:rsidR="00121274" w:rsidRPr="00121274" w:rsidRDefault="00121274">
      <w:pPr>
        <w:rPr>
          <w:rFonts w:cstheme="minorHAnsi"/>
          <w:sz w:val="36"/>
          <w:szCs w:val="36"/>
          <w:lang w:val="en-US"/>
        </w:rPr>
      </w:pPr>
      <w:r>
        <w:rPr>
          <w:rFonts w:cstheme="minorHAnsi"/>
          <w:sz w:val="36"/>
          <w:szCs w:val="36"/>
          <w:lang w:val="en-US"/>
        </w:rPr>
        <w:t>The starting and ending part of output are attached.</w:t>
      </w:r>
    </w:p>
    <w:sectPr w:rsidR="00121274" w:rsidRPr="00121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MDIxMjAzszSwsDRR0lEKTi0uzszPAykwrAUA88atICwAAAA="/>
  </w:docVars>
  <w:rsids>
    <w:rsidRoot w:val="0033328A"/>
    <w:rsid w:val="00121274"/>
    <w:rsid w:val="0030339F"/>
    <w:rsid w:val="0033328A"/>
    <w:rsid w:val="005E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B35C6"/>
  <w15:chartTrackingRefBased/>
  <w15:docId w15:val="{788C3E6E-6C96-49A3-BFDC-ACAE4520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7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9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 Konkal</dc:creator>
  <cp:keywords/>
  <dc:description/>
  <cp:lastModifiedBy>Abhi Konkal</cp:lastModifiedBy>
  <cp:revision>1</cp:revision>
  <dcterms:created xsi:type="dcterms:W3CDTF">2022-01-02T13:07:00Z</dcterms:created>
  <dcterms:modified xsi:type="dcterms:W3CDTF">2022-01-02T13:19:00Z</dcterms:modified>
</cp:coreProperties>
</file>